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27F0" w:rsidRDefault="007927F0">
      <w:pPr>
        <w:rPr>
          <w:b/>
        </w:rPr>
      </w:pPr>
      <w:r>
        <w:rPr>
          <w:b/>
        </w:rPr>
        <w:t>Aquila Strother</w:t>
      </w:r>
    </w:p>
    <w:p w:rsidR="007927F0" w:rsidRDefault="007927F0">
      <w:pPr>
        <w:rPr>
          <w:b/>
        </w:rPr>
      </w:pPr>
      <w:r>
        <w:rPr>
          <w:b/>
        </w:rPr>
        <w:t>CIS267</w:t>
      </w:r>
    </w:p>
    <w:p w:rsidR="00473D40" w:rsidRDefault="00473D40">
      <w:pPr>
        <w:rPr>
          <w:b/>
        </w:rPr>
      </w:pPr>
      <w:r w:rsidRPr="00473D40">
        <w:rPr>
          <w:b/>
        </w:rPr>
        <w:t>Week 10 Assignment 1 Phase II Submission</w:t>
      </w:r>
    </w:p>
    <w:p w:rsidR="00473D40" w:rsidRDefault="00473D40">
      <w:pPr>
        <w:rPr>
          <w:b/>
        </w:rPr>
      </w:pPr>
    </w:p>
    <w:p w:rsidR="00473D40" w:rsidRDefault="00473D40">
      <w:pPr>
        <w:rPr>
          <w:b/>
        </w:rPr>
      </w:pPr>
      <w:bookmarkStart w:id="0" w:name="_GoBack"/>
      <w:bookmarkEnd w:id="0"/>
      <w:r>
        <w:rPr>
          <w:b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264pt">
            <v:imagedata r:id="rId4" o:title="Screenshot (1642)"/>
          </v:shape>
        </w:pict>
      </w:r>
      <w:r>
        <w:rPr>
          <w:b/>
        </w:rPr>
        <w:pict>
          <v:shape id="_x0000_i1026" type="#_x0000_t75" style="width:467.25pt;height:264pt">
            <v:imagedata r:id="rId5" o:title="Screenshot (1643)"/>
          </v:shape>
        </w:pict>
      </w:r>
      <w:r>
        <w:rPr>
          <w:b/>
        </w:rPr>
        <w:lastRenderedPageBreak/>
        <w:pict>
          <v:shape id="_x0000_i1027" type="#_x0000_t75" style="width:467.25pt;height:264pt">
            <v:imagedata r:id="rId6" o:title="Screenshot (1644)"/>
          </v:shape>
        </w:pict>
      </w:r>
      <w:r>
        <w:rPr>
          <w:b/>
        </w:rPr>
        <w:pict>
          <v:shape id="_x0000_i1028" type="#_x0000_t75" style="width:467.25pt;height:264pt">
            <v:imagedata r:id="rId7" o:title="Screenshot (1645)"/>
          </v:shape>
        </w:pict>
      </w:r>
      <w:r>
        <w:rPr>
          <w:b/>
        </w:rPr>
        <w:lastRenderedPageBreak/>
        <w:pict>
          <v:shape id="_x0000_i1029" type="#_x0000_t75" style="width:467.25pt;height:264pt">
            <v:imagedata r:id="rId8" o:title="Screenshot (1646)"/>
          </v:shape>
        </w:pict>
      </w:r>
      <w:r>
        <w:rPr>
          <w:b/>
        </w:rPr>
        <w:pict>
          <v:shape id="_x0000_i1030" type="#_x0000_t75" style="width:467.25pt;height:264pt">
            <v:imagedata r:id="rId9" o:title="Screenshot (1647)"/>
          </v:shape>
        </w:pict>
      </w:r>
    </w:p>
    <w:sectPr w:rsidR="00473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xNjM2Mzc0N7M0MzJW0lEKTi0uzszPAykwrQUARxIX0SwAAAA="/>
  </w:docVars>
  <w:rsids>
    <w:rsidRoot w:val="00562533"/>
    <w:rsid w:val="00184B3A"/>
    <w:rsid w:val="001B4B6D"/>
    <w:rsid w:val="002A51FA"/>
    <w:rsid w:val="003860CE"/>
    <w:rsid w:val="00473D40"/>
    <w:rsid w:val="00562533"/>
    <w:rsid w:val="007927F0"/>
    <w:rsid w:val="007E1B8B"/>
    <w:rsid w:val="00A4289D"/>
    <w:rsid w:val="00E43033"/>
    <w:rsid w:val="00EB6299"/>
    <w:rsid w:val="00F56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49939F-6722-490E-B807-DFEC822F9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73D4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73D40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1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she strother</dc:creator>
  <cp:keywords/>
  <dc:description/>
  <cp:lastModifiedBy>jaishe strother</cp:lastModifiedBy>
  <cp:revision>2</cp:revision>
  <dcterms:created xsi:type="dcterms:W3CDTF">2016-06-13T06:18:00Z</dcterms:created>
  <dcterms:modified xsi:type="dcterms:W3CDTF">2016-06-13T06:18:00Z</dcterms:modified>
</cp:coreProperties>
</file>